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1E673E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services</w:t>
      </w:r>
      <w:r w:rsidRPr="00C10615">
        <w:rPr>
          <w:i/>
          <w:sz w:val="24"/>
        </w:rPr>
        <w:t xml:space="preserve"> provided by your </w:t>
      </w:r>
      <w:r w:rsidR="001E673E">
        <w:rPr>
          <w:i/>
          <w:sz w:val="24"/>
        </w:rPr>
        <w:t>towing</w:t>
      </w:r>
      <w:r w:rsidRPr="00C10615">
        <w:rPr>
          <w:i/>
          <w:sz w:val="24"/>
        </w:rPr>
        <w:t xml:space="preserve"> company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3C0BC2" w:rsidRDefault="001E673E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</w:rPr>
        <w:br/>
      </w:r>
    </w:p>
    <w:p w:rsidR="0012035B" w:rsidRDefault="001E673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Towing Services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Long distance</w:t>
      </w:r>
      <w:r w:rsidR="00622D89">
        <w:rPr>
          <w:sz w:val="24"/>
        </w:rPr>
        <w:t xml:space="preserve"> towing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622D89">
        <w:rPr>
          <w:sz w:val="24"/>
        </w:rPr>
        <w:t>Classic/luxury vehicle towing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Motorcycle</w:t>
      </w:r>
      <w:r w:rsidR="00622D89">
        <w:rPr>
          <w:sz w:val="24"/>
        </w:rPr>
        <w:t xml:space="preserve"> towing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Scrap car removal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622D89">
        <w:rPr>
          <w:sz w:val="24"/>
        </w:rPr>
        <w:t>Equipment towing</w:t>
      </w:r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1E673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Roadside Assistance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Unlock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Battery boost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Fuel deliverie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Tire changes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1E673E">
        <w:rPr>
          <w:sz w:val="24"/>
        </w:rPr>
        <w:t>Recoveries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</w:pPr>
    </w:p>
    <w:p w:rsidR="003C0BC2" w:rsidRDefault="00A71DA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br/>
      </w:r>
    </w:p>
    <w:p w:rsidR="0012035B" w:rsidRPr="008505D0" w:rsidRDefault="008505D0" w:rsidP="008505D0">
      <w:pPr>
        <w:spacing w:after="0" w:line="360" w:lineRule="auto"/>
        <w:ind w:firstLine="720"/>
        <w:rPr>
          <w:sz w:val="24"/>
        </w:rPr>
      </w:pPr>
      <w:r>
        <w:rPr>
          <w:sz w:val="24"/>
        </w:rPr>
        <w:lastRenderedPageBreak/>
        <w:t>___ Accident</w:t>
      </w:r>
      <w:r w:rsidR="00622D89">
        <w:rPr>
          <w:sz w:val="24"/>
        </w:rPr>
        <w:t xml:space="preserve"> towing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A71DA5">
        <w:rPr>
          <w:sz w:val="24"/>
        </w:rPr>
        <w:t>Heavy-duty</w:t>
      </w:r>
      <w:r w:rsidR="00622D89">
        <w:rPr>
          <w:sz w:val="24"/>
        </w:rPr>
        <w:t xml:space="preserve"> towing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1DA5">
        <w:rPr>
          <w:sz w:val="24"/>
        </w:rPr>
        <w:t>Impounds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1DA5">
        <w:rPr>
          <w:sz w:val="24"/>
        </w:rPr>
        <w:t>Vehicle storag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1DA5">
        <w:rPr>
          <w:sz w:val="24"/>
        </w:rPr>
        <w:t>RV</w:t>
      </w:r>
      <w:r w:rsidR="00622D89">
        <w:rPr>
          <w:sz w:val="24"/>
        </w:rPr>
        <w:t xml:space="preserve"> towing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8505D0">
        <w:rPr>
          <w:sz w:val="24"/>
        </w:rPr>
        <w:t>Vehicle transport</w:t>
      </w:r>
    </w:p>
    <w:p w:rsidR="0004745D" w:rsidRDefault="0004745D"/>
    <w:p w:rsidR="00E73884" w:rsidRPr="00C10615" w:rsidRDefault="00E73884" w:rsidP="00E73884">
      <w:pPr>
        <w:spacing w:after="0" w:line="360" w:lineRule="auto"/>
        <w:rPr>
          <w:b/>
          <w:sz w:val="24"/>
        </w:rPr>
      </w:pPr>
      <w:r>
        <w:rPr>
          <w:b/>
          <w:sz w:val="24"/>
        </w:rPr>
        <w:t>Other</w:t>
      </w:r>
      <w:r w:rsidRPr="00C10615">
        <w:rPr>
          <w:b/>
          <w:sz w:val="24"/>
        </w:rPr>
        <w:t>:</w:t>
      </w:r>
    </w:p>
    <w:p w:rsidR="00E73884" w:rsidRPr="006A1531" w:rsidRDefault="00E73884" w:rsidP="00EC3C65">
      <w:pPr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t>___ Sign supply &amp; installation for private</w:t>
      </w:r>
      <w:bookmarkStart w:id="0" w:name="_GoBack"/>
      <w:bookmarkEnd w:id="0"/>
      <w:r>
        <w:rPr>
          <w:sz w:val="24"/>
        </w:rPr>
        <w:t xml:space="preserve"> parking lots</w:t>
      </w:r>
    </w:p>
    <w:p w:rsidR="00254DFA" w:rsidRPr="006A1531" w:rsidRDefault="00254DFA" w:rsidP="00254DFA">
      <w:pPr>
        <w:spacing w:after="0" w:line="360" w:lineRule="auto"/>
        <w:ind w:left="720"/>
        <w:rPr>
          <w:b/>
          <w:sz w:val="24"/>
        </w:rPr>
      </w:pPr>
      <w:r>
        <w:rPr>
          <w:sz w:val="24"/>
        </w:rPr>
        <w:t xml:space="preserve">___ </w:t>
      </w:r>
      <w:r w:rsidR="00622D89">
        <w:rPr>
          <w:sz w:val="24"/>
        </w:rPr>
        <w:t>L</w:t>
      </w:r>
      <w:r>
        <w:rPr>
          <w:sz w:val="24"/>
        </w:rPr>
        <w:t>icensed/certified</w:t>
      </w:r>
    </w:p>
    <w:p w:rsidR="00E73884" w:rsidRPr="00C10615" w:rsidRDefault="00622D89" w:rsidP="00E73884">
      <w:pPr>
        <w:spacing w:after="0" w:line="360" w:lineRule="auto"/>
        <w:rPr>
          <w:sz w:val="24"/>
        </w:rPr>
      </w:pPr>
      <w:r>
        <w:rPr>
          <w:sz w:val="24"/>
        </w:rPr>
        <w:tab/>
        <w:t>___ Available 24/7</w:t>
      </w:r>
    </w:p>
    <w:p w:rsidR="0012035B" w:rsidRDefault="0012035B" w:rsidP="0012035B">
      <w:pPr>
        <w:rPr>
          <w:b/>
          <w:sz w:val="24"/>
        </w:rPr>
      </w:pP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16EB" w:rsidRDefault="007516EB" w:rsidP="0012035B">
      <w:pPr>
        <w:spacing w:after="0" w:line="240" w:lineRule="auto"/>
      </w:pPr>
      <w:r>
        <w:separator/>
      </w:r>
    </w:p>
  </w:endnote>
  <w:endnote w:type="continuationSeparator" w:id="0">
    <w:p w:rsidR="007516EB" w:rsidRDefault="007516EB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16EB" w:rsidRDefault="007516EB" w:rsidP="0012035B">
      <w:pPr>
        <w:spacing w:after="0" w:line="240" w:lineRule="auto"/>
      </w:pPr>
      <w:r>
        <w:separator/>
      </w:r>
    </w:p>
  </w:footnote>
  <w:footnote w:type="continuationSeparator" w:id="0">
    <w:p w:rsidR="007516EB" w:rsidRDefault="007516EB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E673E" w:rsidRDefault="00F1013D">
    <w:pPr>
      <w:pStyle w:val="Header"/>
      <w:rPr>
        <w:rFonts w:ascii="Arial" w:hAnsi="Arial" w:cs="Arial"/>
        <w:b/>
      </w:rPr>
    </w:pPr>
    <w:r w:rsidRPr="001E673E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AA559A" wp14:editId="30A2C9B1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1E673E">
      <w:rPr>
        <w:noProof/>
        <w:sz w:val="18"/>
        <w:lang w:val="en-US"/>
      </w:rPr>
      <w:drawing>
        <wp:anchor distT="0" distB="0" distL="114300" distR="114300" simplePos="0" relativeHeight="251661312" behindDoc="0" locked="1" layoutInCell="1" allowOverlap="1" wp14:anchorId="22962D21" wp14:editId="764DFFC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673E" w:rsidRPr="001E673E">
      <w:rPr>
        <w:rFonts w:ascii="Arial" w:hAnsi="Arial" w:cs="Arial"/>
        <w:b/>
        <w:noProof/>
        <w:sz w:val="28"/>
        <w:lang w:val="en-US"/>
      </w:rPr>
      <w:t>Towing – Automotive</w:t>
    </w:r>
    <w:r w:rsidR="0012035B" w:rsidRPr="001E673E">
      <w:rPr>
        <w:rFonts w:ascii="Arial" w:hAnsi="Arial" w:cs="Arial"/>
        <w:b/>
      </w:rPr>
      <w:t xml:space="preserve"> </w:t>
    </w:r>
    <w:r w:rsidR="0012035B" w:rsidRPr="001E673E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zMCIiMjS0sDQyUdpeDU4uLM/DyQAuNaABMW3lssAAAA"/>
  </w:docVars>
  <w:rsids>
    <w:rsidRoot w:val="0012035B"/>
    <w:rsid w:val="0004745D"/>
    <w:rsid w:val="00052602"/>
    <w:rsid w:val="0012035B"/>
    <w:rsid w:val="00127F47"/>
    <w:rsid w:val="00162A7A"/>
    <w:rsid w:val="001C2AF5"/>
    <w:rsid w:val="001E673E"/>
    <w:rsid w:val="00254DFA"/>
    <w:rsid w:val="002D4DE5"/>
    <w:rsid w:val="00311F63"/>
    <w:rsid w:val="003C0BC2"/>
    <w:rsid w:val="00517424"/>
    <w:rsid w:val="00622D89"/>
    <w:rsid w:val="0063657B"/>
    <w:rsid w:val="006E2F4C"/>
    <w:rsid w:val="007516EB"/>
    <w:rsid w:val="007F5204"/>
    <w:rsid w:val="008505D0"/>
    <w:rsid w:val="008B0511"/>
    <w:rsid w:val="00946555"/>
    <w:rsid w:val="009F29AD"/>
    <w:rsid w:val="00A36689"/>
    <w:rsid w:val="00A71DA5"/>
    <w:rsid w:val="00AA1EB9"/>
    <w:rsid w:val="00B770F9"/>
    <w:rsid w:val="00B9209B"/>
    <w:rsid w:val="00CF54C5"/>
    <w:rsid w:val="00D1234A"/>
    <w:rsid w:val="00E73884"/>
    <w:rsid w:val="00E92B5D"/>
    <w:rsid w:val="00EC3C65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4</cp:revision>
  <cp:lastPrinted>2016-09-28T22:47:00Z</cp:lastPrinted>
  <dcterms:created xsi:type="dcterms:W3CDTF">2016-09-28T22:45:00Z</dcterms:created>
  <dcterms:modified xsi:type="dcterms:W3CDTF">2016-09-30T18:42:00Z</dcterms:modified>
</cp:coreProperties>
</file>